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27688b8f220f578c31e0cacbe7c4b8c3fa59858"/>
    <w:p>
      <w:pPr>
        <w:pStyle w:val="Heading1"/>
      </w:pPr>
      <w:r>
        <w:t xml:space="preserve">Cover Letter for Diplomat Position in France Lyon</w:t>
      </w:r>
    </w:p>
    <w:p>
      <w:pPr>
        <w:pStyle w:val="FirstParagraph"/>
      </w:pPr>
      <w:r>
        <w:rPr>
          <w:bCs/>
          <w:b/>
        </w:rPr>
        <w:t xml:space="preserve">John Doe</w:t>
      </w:r>
      <w:r>
        <w:br/>
      </w:r>
      <w:r>
        <w:t xml:space="preserve">123 Avenue des Ambassadeurs</w:t>
      </w:r>
      <w:r>
        <w:br/>
      </w:r>
      <w:r>
        <w:t xml:space="preserve">Paris, France</w:t>
      </w:r>
      <w:r>
        <w:br/>
      </w:r>
      <w:r>
        <w:t xml:space="preserve">+33 6 12 34 56 78</w:t>
      </w:r>
      <w:r>
        <w:br/>
      </w:r>
      <w:r>
        <w:t xml:space="preserve">john.doe@email.com</w:t>
      </w:r>
    </w:p>
    <w:p>
      <w:pPr>
        <w:pStyle w:val="BodyText"/>
      </w:pPr>
      <w:r>
        <w:t xml:space="preserve">April 5, 2024</w:t>
      </w:r>
    </w:p>
    <w:p>
      <w:pPr>
        <w:pStyle w:val="BodyText"/>
      </w:pPr>
      <w:r>
        <w:t xml:space="preserve">Human Resources Department</w:t>
      </w:r>
      <w:r>
        <w:br/>
      </w:r>
      <w:r>
        <w:t xml:space="preserve">Embassy of [Your Country] in France</w:t>
      </w:r>
      <w:r>
        <w:br/>
      </w:r>
      <w:r>
        <w:t xml:space="preserve">45 Rue de la République</w:t>
      </w:r>
      <w:r>
        <w:br/>
      </w:r>
      <w:r>
        <w:t xml:space="preserve">Lyon, France</w:t>
      </w:r>
    </w:p>
    <w:bookmarkStart w:id="24" w:name="dear-hiring-committee"/>
    <w:p>
      <w:pPr>
        <w:pStyle w:val="Heading2"/>
      </w:pPr>
      <w:r>
        <w:t xml:space="preserve">Dear Hiring Committee,</w:t>
      </w:r>
    </w:p>
    <w:p>
      <w:pPr>
        <w:pStyle w:val="FirstParagraph"/>
      </w:pPr>
      <w:r>
        <w:t xml:space="preserve">As a dedicated and experienced professional in the field of international relations, I am writing to express my enthusiastic interest in the Diplomat position at the Embassy of [Your Country] in France Lyon. This opportunity aligns perfectly with my career goals, as it allows me to combine my passion for diplomacy with a deep appreciation for France’s rich cultural heritage and its strategic role as a global hub for international cooperation. The unique blend of historical significance, economic influence, and cultural diversity that Lyon embodies makes this position particularly appealing to me.</w:t>
      </w:r>
    </w:p>
    <w:p>
      <w:pPr>
        <w:pStyle w:val="BodyText"/>
      </w:pPr>
      <w:r>
        <w:t xml:space="preserve">Throughout my career, I have consistently demonstrated the ability to navigate complex diplomatic landscapes while fostering meaningful relationships between nations. My background in [specific field, e.g., international trade negotiations, cross-cultural communication, or conflict resolution] has equipped me with the skills necessary to contribute effectively to the Embassy’s mission of promoting bilateral ties between [Your Country] and France. I am particularly drawn to this role because of Lyon’s status as a key center for diplomacy in Europe, where its vibrant academic institutions, cultural exchanges, and economic partnerships create an ideal environment for diplomatic engagement.</w:t>
      </w:r>
    </w:p>
    <w:bookmarkStart w:id="20" w:name="Xc9ebbc3bbc719f7e648b2e45e8919bd1afd3fb0"/>
    <w:p>
      <w:pPr>
        <w:pStyle w:val="Heading3"/>
      </w:pPr>
      <w:r>
        <w:t xml:space="preserve">Why Lyon? A Strategic Destination for Diplomacy</w:t>
      </w:r>
    </w:p>
    <w:p>
      <w:pPr>
        <w:pStyle w:val="FirstParagraph"/>
      </w:pPr>
      <w:r>
        <w:t xml:space="preserve">France Lyon is not just a city; it is a dynamic node in the network of international diplomacy. Known as the "City of Light" and home to institutions such as the European Regional Development Fund and numerous multinational corporations, Lyon serves as a critical meeting point for global leaders, policymakers, and cultural ambassadors. As a Diplomat stationed here, I would have the privilege of working alongside professionals who are shaping the future of Europe’s economic and political landscape. This is a unique opportunity to contribute to initiatives that promote peace, trade, and mutual understanding in one of the most culturally rich regions of France.</w:t>
      </w:r>
    </w:p>
    <w:p>
      <w:pPr>
        <w:pStyle w:val="BodyText"/>
      </w:pPr>
      <w:r>
        <w:t xml:space="preserve">Moreover, Lyon’s historical role as a center for religious and intellectual exchange—rooted in its legacy as the birthplace of the Jesuits and its prominence during the Renaissance—resonates with my belief that diplomacy is deeply intertwined with cultural and historical context. I am particularly inspired by Lyon’s commitment to innovation, sustainability, and inclusivity, values that align closely with my own professional ethos. I am eager to leverage this environment to advance the diplomatic objectives of [Your Country] while fostering deeper connections between our nations.</w:t>
      </w:r>
    </w:p>
    <w:bookmarkEnd w:id="20"/>
    <w:bookmarkStart w:id="21" w:name="X740ce2f08c34a83bce58d168c8206261d980683"/>
    <w:p>
      <w:pPr>
        <w:pStyle w:val="Heading3"/>
      </w:pPr>
      <w:r>
        <w:t xml:space="preserve">Professional Experience and Qualifications</w:t>
      </w:r>
    </w:p>
    <w:p>
      <w:pPr>
        <w:pStyle w:val="FirstParagraph"/>
      </w:pPr>
      <w:r>
        <w:t xml:space="preserve">Over the past decade, I have served in various capacities that have honed my skills as a Diplomat. My tenure as a [previous role, e.g., Assistant Cultural Attaché] at the Embassy of [Previous Country] in [Previous Location] involved managing cultural exchange programs and facilitating dialogue between local communities and international partners. This experience taught me the importance of empathy, adaptability, and strategic thinking—qualities that are essential for success in a Diplomat role.</w:t>
      </w:r>
    </w:p>
    <w:p>
      <w:pPr>
        <w:pStyle w:val="BodyText"/>
      </w:pPr>
      <w:r>
        <w:t xml:space="preserve">Additionally, my work as a [relevant position, e.g., Trade Representative] has provided me with firsthand knowledge of the intricacies of international commerce and how diplomatic efforts can drive economic growth. I have successfully negotiated agreements that strengthened partnerships between [Your Country] and other nations, ensuring mutual benefits for all stakeholders. These achievements underscore my ability to balance competing interests while maintaining a focus on long-term collaboration.</w:t>
      </w:r>
    </w:p>
    <w:p>
      <w:pPr>
        <w:pStyle w:val="BodyText"/>
      </w:pPr>
      <w:r>
        <w:t xml:space="preserve">My academic background in International Relations from [University Name] further solidified my understanding of global dynamics. Courses in diplomatic theory, conflict resolution, and intercultural communication have equipped me with the theoretical foundation to approach challenges with both analytical rigor and creative problem-solving. I am also fluent in [languages], which enables me to engage effectively with diverse populations and build trust across cultural boundaries.</w:t>
      </w:r>
    </w:p>
    <w:bookmarkEnd w:id="21"/>
    <w:bookmarkStart w:id="22" w:name="why-me-for-this-role"/>
    <w:p>
      <w:pPr>
        <w:pStyle w:val="Heading3"/>
      </w:pPr>
      <w:r>
        <w:t xml:space="preserve">Why Me for This Role?</w:t>
      </w:r>
    </w:p>
    <w:p>
      <w:pPr>
        <w:pStyle w:val="FirstParagraph"/>
      </w:pPr>
      <w:r>
        <w:t xml:space="preserve">What sets me apart as a candidate is my unwavering commitment to fostering international goodwill. I believe that diplomacy is not just about formal negotiations but also about building relationships based on respect, transparency, and shared goals. In Lyon, I aim to contribute to initiatives that highlight the strengths of [Your Country], such as its contributions to sustainability, technological innovation, and artistic expression. By leveraging my expertise in cross-cultural communication and my passion for diplomacy, I am confident that I can make a meaningful impact at the Embassy.</w:t>
      </w:r>
    </w:p>
    <w:p>
      <w:pPr>
        <w:pStyle w:val="BodyText"/>
      </w:pPr>
      <w:r>
        <w:t xml:space="preserve">Furthermore, I am deeply aware of the unique challenges faced by Diplomats in Lyon. The city’s diverse population and its role as a gateway to Southeastern Europe require a nuanced approach to engagement. My ability to adapt to different cultural contexts and my experience working in multicultural environments have prepared me for this responsibility. I am also committed to staying informed about global trends, ensuring that my work is always aligned with the evolving needs of our diplomatic mission.</w:t>
      </w:r>
    </w:p>
    <w:bookmarkEnd w:id="22"/>
    <w:bookmarkStart w:id="23" w:name="conclusion"/>
    <w:p>
      <w:pPr>
        <w:pStyle w:val="Heading3"/>
      </w:pPr>
      <w:r>
        <w:t xml:space="preserve">Conclusion</w:t>
      </w:r>
    </w:p>
    <w:p>
      <w:pPr>
        <w:pStyle w:val="FirstParagraph"/>
      </w:pPr>
      <w:r>
        <w:t xml:space="preserve">In conclusion, I am enthusiastic about the opportunity to contribute my skills, experience, and dedication to the Diplomat position in France Lyon. I am confident that my background in international relations, combined with my passion for cultural exchange and diplomacy, makes me an ideal candidate for this role. I would be honored to support the Embassy’s efforts in strengthening ties between [Your Country] and France while promoting a vision of cooperation and mutual respect.</w:t>
      </w:r>
    </w:p>
    <w:p>
      <w:pPr>
        <w:pStyle w:val="BodyText"/>
      </w:pPr>
      <w:r>
        <w:t xml:space="preserve">Thank you for considering my application. I would welcome the chance to discuss how my qualifications align with the needs of your team. Please feel free to contact me at +33 6 12 34 56 78 or john.doe@email.com at your earliest convenience. I look forward to the possibility of contributing to the Embassy’s mission and building a stronger connection between our nation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France Lyon</dc:title>
  <dc:creator/>
  <dc:language>en</dc:language>
  <cp:keywords/>
  <dcterms:created xsi:type="dcterms:W3CDTF">2026-07-21T06:59:05Z</dcterms:created>
  <dcterms:modified xsi:type="dcterms:W3CDTF">2026-07-21T06:59:05Z</dcterms:modified>
</cp:coreProperties>
</file>

<file path=docProps/custom.xml><?xml version="1.0" encoding="utf-8"?>
<Properties xmlns="http://schemas.openxmlformats.org/officeDocument/2006/custom-properties" xmlns:vt="http://schemas.openxmlformats.org/officeDocument/2006/docPropsVTypes"/>
</file>